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46FB" w:rsidRPr="00D246FB" w:rsidRDefault="00D246FB" w:rsidP="00D246FB">
      <w:pPr>
        <w:spacing w:after="0" w:line="240" w:lineRule="auto"/>
        <w:rPr>
          <w:b/>
          <w:sz w:val="28"/>
          <w:szCs w:val="28"/>
        </w:rPr>
      </w:pPr>
      <w:bookmarkStart w:id="0" w:name="top1"/>
      <w:bookmarkStart w:id="1" w:name="_GoBack"/>
      <w:bookmarkEnd w:id="1"/>
      <w:r w:rsidRPr="00D246FB">
        <w:rPr>
          <w:b/>
          <w:sz w:val="28"/>
          <w:szCs w:val="28"/>
        </w:rPr>
        <w:t>Solution Center Quick Tips</w:t>
      </w:r>
    </w:p>
    <w:bookmarkEnd w:id="0"/>
    <w:p w:rsidR="00D246FB" w:rsidRDefault="00D246FB" w:rsidP="00D246FB">
      <w:pPr>
        <w:spacing w:after="0" w:line="240" w:lineRule="auto"/>
        <w:rPr>
          <w:sz w:val="24"/>
          <w:szCs w:val="24"/>
        </w:rPr>
      </w:pPr>
    </w:p>
    <w:p w:rsidR="007E32D2" w:rsidRPr="007E32D2" w:rsidRDefault="007E32D2" w:rsidP="007E32D2">
      <w:pPr>
        <w:spacing w:after="0" w:line="240" w:lineRule="auto"/>
        <w:rPr>
          <w:sz w:val="24"/>
          <w:szCs w:val="24"/>
        </w:rPr>
      </w:pPr>
      <w:bookmarkStart w:id="2" w:name="about"/>
      <w:bookmarkEnd w:id="2"/>
      <w:r w:rsidRPr="007E32D2">
        <w:rPr>
          <w:sz w:val="24"/>
          <w:szCs w:val="24"/>
        </w:rPr>
        <w:t>The Yaskawa Solution Center is a self-service knowledge database providing all the functionality and content to resolve issues immediately, 24/7. Quickly find support solutions managed by our technical support teams in this online center.</w:t>
      </w:r>
    </w:p>
    <w:p w:rsidR="007E32D2" w:rsidRPr="007E32D2" w:rsidRDefault="007E32D2" w:rsidP="007E32D2">
      <w:pPr>
        <w:spacing w:after="0" w:line="240" w:lineRule="auto"/>
        <w:rPr>
          <w:sz w:val="24"/>
          <w:szCs w:val="24"/>
        </w:rPr>
      </w:pPr>
    </w:p>
    <w:p w:rsidR="004946D4" w:rsidRDefault="007E32D2" w:rsidP="007E32D2">
      <w:pPr>
        <w:spacing w:after="0" w:line="240" w:lineRule="auto"/>
        <w:rPr>
          <w:sz w:val="24"/>
          <w:szCs w:val="24"/>
        </w:rPr>
      </w:pPr>
      <w:r w:rsidRPr="007E32D2">
        <w:rPr>
          <w:sz w:val="24"/>
          <w:szCs w:val="24"/>
        </w:rPr>
        <w:t>The following FAQs answer some general questions about the Solution Center and how to use it.</w:t>
      </w:r>
    </w:p>
    <w:p w:rsidR="007E32D2" w:rsidRDefault="007E32D2" w:rsidP="007E32D2">
      <w:pPr>
        <w:spacing w:after="0" w:line="240" w:lineRule="auto"/>
        <w:rPr>
          <w:sz w:val="24"/>
          <w:szCs w:val="24"/>
        </w:rPr>
      </w:pPr>
    </w:p>
    <w:p w:rsidR="00D246FB" w:rsidRPr="00D246FB" w:rsidRDefault="00816B1E" w:rsidP="00D246FB">
      <w:pPr>
        <w:spacing w:after="0" w:line="240" w:lineRule="auto"/>
        <w:rPr>
          <w:sz w:val="24"/>
          <w:szCs w:val="24"/>
        </w:rPr>
      </w:pPr>
      <w:hyperlink w:anchor="about1" w:history="1">
        <w:r w:rsidR="00D246FB" w:rsidRPr="00D246FB">
          <w:rPr>
            <w:rStyle w:val="Hyperlink"/>
            <w:sz w:val="24"/>
            <w:szCs w:val="24"/>
          </w:rPr>
          <w:t>About</w:t>
        </w:r>
      </w:hyperlink>
      <w:r w:rsidR="00D246FB" w:rsidRPr="00D246FB">
        <w:rPr>
          <w:sz w:val="24"/>
          <w:szCs w:val="24"/>
        </w:rPr>
        <w:t xml:space="preserve"> | </w:t>
      </w:r>
      <w:bookmarkStart w:id="3" w:name="access"/>
      <w:r w:rsidR="00D246FB">
        <w:rPr>
          <w:sz w:val="24"/>
          <w:szCs w:val="24"/>
        </w:rPr>
        <w:fldChar w:fldCharType="begin"/>
      </w:r>
      <w:r w:rsidR="00D246FB">
        <w:rPr>
          <w:sz w:val="24"/>
          <w:szCs w:val="24"/>
        </w:rPr>
        <w:instrText xml:space="preserve"> HYPERLINK  \l "access1" </w:instrText>
      </w:r>
      <w:r w:rsidR="00D246FB">
        <w:rPr>
          <w:sz w:val="24"/>
          <w:szCs w:val="24"/>
        </w:rPr>
        <w:fldChar w:fldCharType="separate"/>
      </w:r>
      <w:r w:rsidR="00D246FB" w:rsidRPr="00D246FB">
        <w:rPr>
          <w:rStyle w:val="Hyperlink"/>
          <w:sz w:val="24"/>
          <w:szCs w:val="24"/>
        </w:rPr>
        <w:t>Access</w:t>
      </w:r>
      <w:bookmarkEnd w:id="3"/>
      <w:r w:rsidR="00D246FB">
        <w:rPr>
          <w:sz w:val="24"/>
          <w:szCs w:val="24"/>
        </w:rPr>
        <w:fldChar w:fldCharType="end"/>
      </w:r>
      <w:r w:rsidR="00D246FB" w:rsidRPr="00D246FB">
        <w:rPr>
          <w:sz w:val="24"/>
          <w:szCs w:val="24"/>
        </w:rPr>
        <w:t xml:space="preserve"> | </w:t>
      </w:r>
      <w:hyperlink w:anchor="navigate1" w:history="1">
        <w:r w:rsidR="00D246FB" w:rsidRPr="00D246FB">
          <w:rPr>
            <w:rStyle w:val="Hyperlink"/>
            <w:sz w:val="24"/>
            <w:szCs w:val="24"/>
          </w:rPr>
          <w:t>Navigation</w:t>
        </w:r>
      </w:hyperlink>
      <w:r w:rsidR="00D246FB" w:rsidRPr="00D246FB">
        <w:rPr>
          <w:sz w:val="24"/>
          <w:szCs w:val="24"/>
        </w:rPr>
        <w:t xml:space="preserve"> | </w:t>
      </w:r>
      <w:hyperlink w:anchor="search1" w:history="1">
        <w:r w:rsidR="00D246FB" w:rsidRPr="00D246FB">
          <w:rPr>
            <w:rStyle w:val="Hyperlink"/>
            <w:sz w:val="24"/>
            <w:szCs w:val="24"/>
          </w:rPr>
          <w:t>Search</w:t>
        </w:r>
      </w:hyperlink>
      <w:r w:rsidR="00D246FB" w:rsidRPr="00D246FB">
        <w:rPr>
          <w:sz w:val="24"/>
          <w:szCs w:val="24"/>
        </w:rPr>
        <w:t xml:space="preserve"> </w:t>
      </w:r>
      <w:r w:rsidR="001A7AED">
        <w:rPr>
          <w:sz w:val="24"/>
          <w:szCs w:val="24"/>
        </w:rPr>
        <w:t xml:space="preserve">| </w:t>
      </w:r>
      <w:hyperlink w:anchor="tools1" w:history="1">
        <w:r w:rsidR="001A7AED" w:rsidRPr="00D246FB">
          <w:rPr>
            <w:rStyle w:val="Hyperlink"/>
            <w:sz w:val="24"/>
            <w:szCs w:val="24"/>
          </w:rPr>
          <w:t>Useful Tools</w:t>
        </w:r>
      </w:hyperlink>
    </w:p>
    <w:p w:rsidR="00D246FB" w:rsidRPr="00D246FB" w:rsidRDefault="00D246FB" w:rsidP="00D9735D">
      <w:pPr>
        <w:spacing w:after="0" w:line="240" w:lineRule="auto"/>
        <w:rPr>
          <w:b/>
          <w:sz w:val="24"/>
          <w:szCs w:val="24"/>
        </w:rPr>
      </w:pPr>
    </w:p>
    <w:p w:rsidR="00D246FB" w:rsidRDefault="00D246FB" w:rsidP="00D9735D">
      <w:pPr>
        <w:spacing w:after="0" w:line="240" w:lineRule="auto"/>
        <w:rPr>
          <w:b/>
          <w:sz w:val="24"/>
          <w:szCs w:val="24"/>
        </w:rPr>
      </w:pPr>
    </w:p>
    <w:p w:rsidR="00D9735D" w:rsidRPr="00D9735D" w:rsidRDefault="00D9735D" w:rsidP="00D9735D">
      <w:pPr>
        <w:spacing w:after="0" w:line="240" w:lineRule="auto"/>
        <w:rPr>
          <w:b/>
          <w:sz w:val="24"/>
          <w:szCs w:val="24"/>
        </w:rPr>
      </w:pPr>
      <w:bookmarkStart w:id="4" w:name="about1"/>
      <w:r w:rsidRPr="00D9735D">
        <w:rPr>
          <w:b/>
          <w:sz w:val="24"/>
          <w:szCs w:val="24"/>
        </w:rPr>
        <w:t>About the Solution Center</w:t>
      </w:r>
    </w:p>
    <w:bookmarkEnd w:id="4"/>
    <w:p w:rsidR="00D9735D" w:rsidRPr="00D9735D" w:rsidRDefault="00D9735D" w:rsidP="00D9735D">
      <w:pPr>
        <w:spacing w:after="0" w:line="240" w:lineRule="auto"/>
        <w:rPr>
          <w:sz w:val="24"/>
          <w:szCs w:val="24"/>
        </w:rPr>
      </w:pPr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sz w:val="24"/>
          <w:szCs w:val="24"/>
        </w:rPr>
      </w:pPr>
      <w:hyperlink r:id="rId6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content is included in the Solution Center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7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view or edit my profile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8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Is it possible to get notifications for new or updated documents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9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 xml:space="preserve">What is </w:t>
        </w:r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“</w:t>
        </w:r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Change Focus</w:t>
        </w:r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”</w:t>
        </w:r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 xml:space="preserve"> in Solution Center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10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do the icons next to search results represent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11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are Hot Topics?</w:t>
        </w:r>
      </w:hyperlink>
    </w:p>
    <w:p w:rsidR="00D9735D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hyperlink r:id="rId12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are Notable Solutions?</w:t>
        </w:r>
      </w:hyperlink>
    </w:p>
    <w:p w:rsidR="00B62275" w:rsidRPr="00276731" w:rsidRDefault="00816B1E" w:rsidP="00D9735D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sz w:val="24"/>
          <w:szCs w:val="24"/>
        </w:rPr>
      </w:pPr>
      <w:hyperlink r:id="rId13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is the Highlight option?</w:t>
        </w:r>
      </w:hyperlink>
    </w:p>
    <w:p w:rsidR="00B62275" w:rsidRPr="00D9735D" w:rsidRDefault="00B62275" w:rsidP="00D9735D">
      <w:pPr>
        <w:pStyle w:val="ListParagraph"/>
        <w:spacing w:after="0" w:line="240" w:lineRule="auto"/>
        <w:rPr>
          <w:sz w:val="24"/>
          <w:szCs w:val="24"/>
        </w:rPr>
      </w:pPr>
    </w:p>
    <w:p w:rsidR="00276731" w:rsidRPr="00276731" w:rsidRDefault="00816B1E" w:rsidP="00276731">
      <w:pPr>
        <w:rPr>
          <w:sz w:val="20"/>
          <w:szCs w:val="20"/>
        </w:rPr>
      </w:pPr>
      <w:hyperlink w:anchor="top1" w:history="1">
        <w:r w:rsidR="00276731" w:rsidRPr="00276731">
          <w:rPr>
            <w:rStyle w:val="Hyperlink"/>
            <w:sz w:val="20"/>
            <w:szCs w:val="20"/>
          </w:rPr>
          <w:t>Back to Top</w:t>
        </w:r>
      </w:hyperlink>
    </w:p>
    <w:p w:rsidR="00D9735D" w:rsidRDefault="00D9735D" w:rsidP="00D9735D">
      <w:pPr>
        <w:spacing w:after="0" w:line="240" w:lineRule="auto"/>
        <w:rPr>
          <w:b/>
          <w:sz w:val="24"/>
          <w:szCs w:val="24"/>
        </w:rPr>
      </w:pPr>
      <w:bookmarkStart w:id="5" w:name="access1"/>
      <w:r w:rsidRPr="00D9735D">
        <w:rPr>
          <w:b/>
          <w:sz w:val="24"/>
          <w:szCs w:val="24"/>
        </w:rPr>
        <w:t>Access the Solution Center</w:t>
      </w:r>
    </w:p>
    <w:bookmarkEnd w:id="5"/>
    <w:p w:rsidR="00D9735D" w:rsidRP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D9735D" w:rsidRPr="00276731" w:rsidRDefault="00816B1E" w:rsidP="00276731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hyperlink r:id="rId14" w:history="1">
        <w:r w:rsidR="00D9735D" w:rsidRPr="00276731">
          <w:rPr>
            <w:rStyle w:val="Hyperlink"/>
            <w:sz w:val="24"/>
            <w:szCs w:val="24"/>
          </w:rPr>
          <w:t xml:space="preserve">How </w:t>
        </w:r>
        <w:r w:rsidR="007E32D2">
          <w:rPr>
            <w:rStyle w:val="Hyperlink"/>
            <w:sz w:val="24"/>
            <w:szCs w:val="24"/>
          </w:rPr>
          <w:t>to get to</w:t>
        </w:r>
        <w:r w:rsidR="00D9735D" w:rsidRPr="00276731">
          <w:rPr>
            <w:rStyle w:val="Hyperlink"/>
            <w:sz w:val="24"/>
            <w:szCs w:val="24"/>
          </w:rPr>
          <w:t xml:space="preserve"> the Solution Center</w:t>
        </w:r>
      </w:hyperlink>
      <w:r w:rsidR="00D9735D" w:rsidRPr="00D9735D">
        <w:rPr>
          <w:sz w:val="24"/>
          <w:szCs w:val="24"/>
        </w:rPr>
        <w:t xml:space="preserve"> </w:t>
      </w:r>
    </w:p>
    <w:p w:rsidR="00D9735D" w:rsidRPr="00276731" w:rsidRDefault="00816B1E" w:rsidP="00276731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hyperlink r:id="rId15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login to the Solution Center?</w:t>
        </w:r>
      </w:hyperlink>
    </w:p>
    <w:p w:rsidR="00D9735D" w:rsidRPr="00D9735D" w:rsidRDefault="00816B1E" w:rsidP="00D9735D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hyperlink r:id="rId16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logout of the Solution Center?</w:t>
        </w:r>
      </w:hyperlink>
    </w:p>
    <w:p w:rsidR="00D9735D" w:rsidRPr="00D9735D" w:rsidRDefault="00D9735D" w:rsidP="00D9735D">
      <w:pPr>
        <w:pStyle w:val="ListParagraph"/>
        <w:spacing w:after="0" w:line="240" w:lineRule="auto"/>
        <w:rPr>
          <w:color w:val="365F91" w:themeColor="accent1" w:themeShade="BF"/>
          <w:sz w:val="24"/>
          <w:szCs w:val="24"/>
        </w:rPr>
      </w:pPr>
    </w:p>
    <w:p w:rsidR="00276731" w:rsidRPr="00276731" w:rsidRDefault="00816B1E" w:rsidP="00276731">
      <w:pPr>
        <w:rPr>
          <w:sz w:val="20"/>
          <w:szCs w:val="20"/>
        </w:rPr>
      </w:pPr>
      <w:hyperlink w:anchor="top1" w:history="1">
        <w:r w:rsidR="00276731" w:rsidRPr="00276731">
          <w:rPr>
            <w:rStyle w:val="Hyperlink"/>
            <w:sz w:val="20"/>
            <w:szCs w:val="20"/>
          </w:rPr>
          <w:t>Back to Top</w:t>
        </w:r>
      </w:hyperlink>
    </w:p>
    <w:p w:rsidR="00D9735D" w:rsidRPr="00D9735D" w:rsidRDefault="00D9735D" w:rsidP="00D9735D">
      <w:pPr>
        <w:spacing w:after="0" w:line="240" w:lineRule="auto"/>
        <w:rPr>
          <w:sz w:val="24"/>
          <w:szCs w:val="24"/>
        </w:rPr>
      </w:pPr>
    </w:p>
    <w:p w:rsidR="00D9735D" w:rsidRDefault="00D9735D" w:rsidP="00D9735D">
      <w:pPr>
        <w:spacing w:after="0" w:line="240" w:lineRule="auto"/>
        <w:rPr>
          <w:b/>
          <w:sz w:val="24"/>
          <w:szCs w:val="24"/>
        </w:rPr>
      </w:pPr>
      <w:bookmarkStart w:id="6" w:name="navigate1"/>
      <w:r w:rsidRPr="00D9735D">
        <w:rPr>
          <w:b/>
          <w:sz w:val="24"/>
          <w:szCs w:val="24"/>
        </w:rPr>
        <w:t>Navigate the Solution Center</w:t>
      </w:r>
    </w:p>
    <w:bookmarkEnd w:id="6"/>
    <w:p w:rsidR="00D9735D" w:rsidRP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D9735D" w:rsidRPr="00D9735D" w:rsidRDefault="00816B1E" w:rsidP="00D9735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hyperlink r:id="rId17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go back to the previous screen or return to the Solution Center home page to perform a new search?</w:t>
        </w:r>
      </w:hyperlink>
    </w:p>
    <w:p w:rsid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276731" w:rsidRPr="00276731" w:rsidRDefault="00816B1E" w:rsidP="00276731">
      <w:pPr>
        <w:rPr>
          <w:sz w:val="20"/>
          <w:szCs w:val="20"/>
        </w:rPr>
      </w:pPr>
      <w:hyperlink w:anchor="top1" w:history="1">
        <w:r w:rsidR="00276731" w:rsidRPr="00276731">
          <w:rPr>
            <w:rStyle w:val="Hyperlink"/>
            <w:sz w:val="20"/>
            <w:szCs w:val="20"/>
          </w:rPr>
          <w:t>Back to Top</w:t>
        </w:r>
      </w:hyperlink>
    </w:p>
    <w:p w:rsid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7E32D2" w:rsidRDefault="007E32D2" w:rsidP="00D9735D">
      <w:pPr>
        <w:spacing w:after="0" w:line="240" w:lineRule="auto"/>
        <w:rPr>
          <w:b/>
          <w:sz w:val="24"/>
          <w:szCs w:val="24"/>
        </w:rPr>
      </w:pPr>
    </w:p>
    <w:p w:rsidR="007E32D2" w:rsidRDefault="007E32D2" w:rsidP="00D9735D">
      <w:pPr>
        <w:spacing w:after="0" w:line="240" w:lineRule="auto"/>
        <w:rPr>
          <w:b/>
          <w:sz w:val="24"/>
          <w:szCs w:val="24"/>
        </w:rPr>
      </w:pPr>
    </w:p>
    <w:p w:rsidR="001731B7" w:rsidRDefault="001731B7" w:rsidP="001731B7">
      <w:pPr>
        <w:spacing w:after="0" w:line="240" w:lineRule="auto"/>
        <w:rPr>
          <w:b/>
          <w:sz w:val="24"/>
          <w:szCs w:val="24"/>
        </w:rPr>
      </w:pPr>
      <w:bookmarkStart w:id="7" w:name="search1"/>
      <w:r w:rsidRPr="00D9735D">
        <w:rPr>
          <w:b/>
          <w:sz w:val="24"/>
          <w:szCs w:val="24"/>
        </w:rPr>
        <w:lastRenderedPageBreak/>
        <w:t>Search the Solution Center</w:t>
      </w:r>
    </w:p>
    <w:bookmarkEnd w:id="7"/>
    <w:p w:rsidR="001731B7" w:rsidRPr="00D9735D" w:rsidRDefault="001731B7" w:rsidP="001731B7">
      <w:pPr>
        <w:spacing w:after="0" w:line="240" w:lineRule="auto"/>
        <w:rPr>
          <w:color w:val="365F91" w:themeColor="accent1" w:themeShade="BF"/>
          <w:sz w:val="24"/>
          <w:szCs w:val="24"/>
        </w:rPr>
      </w:pPr>
    </w:p>
    <w:p w:rsidR="001731B7" w:rsidRPr="00276731" w:rsidRDefault="00816B1E" w:rsidP="001731B7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hyperlink r:id="rId18" w:history="1">
        <w:r w:rsidR="001731B7" w:rsidRPr="00276731">
          <w:rPr>
            <w:rStyle w:val="Hyperlink"/>
            <w:rFonts w:eastAsia="Arial Unicode MS" w:cs="Arial Unicode MS"/>
            <w:bCs/>
            <w:sz w:val="24"/>
            <w:szCs w:val="24"/>
          </w:rPr>
          <w:t>How to search for content in the Solution Center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rPr>
          <w:sz w:val="24"/>
          <w:szCs w:val="24"/>
        </w:rPr>
      </w:pPr>
      <w:hyperlink r:id="rId19" w:history="1">
        <w:r w:rsidR="001731B7" w:rsidRPr="00276731">
          <w:rPr>
            <w:rStyle w:val="Hyperlink"/>
            <w:rFonts w:eastAsia="Arial Unicode MS" w:cs="Arial Unicode MS"/>
            <w:bCs/>
            <w:sz w:val="24"/>
            <w:szCs w:val="24"/>
          </w:rPr>
          <w:t>Am I able to sort search results in the Solution Center?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hyperlink r:id="rId20" w:history="1"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Can I use a wildcard in a search?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rPr>
          <w:sz w:val="24"/>
          <w:szCs w:val="24"/>
        </w:rPr>
      </w:pPr>
      <w:hyperlink r:id="rId21" w:history="1"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If I</w:t>
        </w:r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’</w:t>
        </w:r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m troubleshooting a problem, how do I find answers faster?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hyperlink r:id="rId22" w:history="1"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narrow search results?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hyperlink r:id="rId23" w:history="1"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find the most recent documents?</w:t>
        </w:r>
      </w:hyperlink>
    </w:p>
    <w:p w:rsidR="001731B7" w:rsidRPr="00276731" w:rsidRDefault="00816B1E" w:rsidP="001731B7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hyperlink r:id="rId24" w:history="1">
        <w:r w:rsidR="001731B7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y do some search results appear to provide links to 3 pages in a document but always open to page 1?</w:t>
        </w:r>
      </w:hyperlink>
      <w:r w:rsidR="001731B7" w:rsidRPr="00276731">
        <w:rPr>
          <w:rFonts w:eastAsia="Arial Unicode MS" w:cs="Arial Unicode MS"/>
          <w:bCs/>
          <w:sz w:val="24"/>
          <w:szCs w:val="24"/>
        </w:rPr>
        <w:tab/>
      </w:r>
    </w:p>
    <w:p w:rsidR="001731B7" w:rsidRPr="00276731" w:rsidRDefault="001731B7" w:rsidP="001731B7">
      <w:pPr>
        <w:pStyle w:val="ListParagraph"/>
        <w:spacing w:after="0" w:line="240" w:lineRule="auto"/>
        <w:rPr>
          <w:sz w:val="24"/>
          <w:szCs w:val="24"/>
        </w:rPr>
      </w:pPr>
    </w:p>
    <w:p w:rsidR="001731B7" w:rsidRPr="00276731" w:rsidRDefault="00816B1E" w:rsidP="001731B7">
      <w:pPr>
        <w:rPr>
          <w:sz w:val="20"/>
          <w:szCs w:val="20"/>
        </w:rPr>
      </w:pPr>
      <w:hyperlink w:anchor="top1" w:history="1">
        <w:r w:rsidR="001731B7" w:rsidRPr="00276731">
          <w:rPr>
            <w:rStyle w:val="Hyperlink"/>
            <w:sz w:val="20"/>
            <w:szCs w:val="20"/>
          </w:rPr>
          <w:t>Back to Top</w:t>
        </w:r>
      </w:hyperlink>
    </w:p>
    <w:p w:rsidR="001731B7" w:rsidRPr="00D9735D" w:rsidRDefault="001731B7" w:rsidP="00D9735D">
      <w:pPr>
        <w:spacing w:after="0" w:line="240" w:lineRule="auto"/>
        <w:rPr>
          <w:b/>
          <w:sz w:val="24"/>
          <w:szCs w:val="24"/>
        </w:rPr>
      </w:pPr>
    </w:p>
    <w:p w:rsidR="00D9735D" w:rsidRDefault="00D9735D" w:rsidP="00D9735D">
      <w:pPr>
        <w:spacing w:after="0" w:line="240" w:lineRule="auto"/>
        <w:rPr>
          <w:b/>
          <w:sz w:val="24"/>
          <w:szCs w:val="24"/>
        </w:rPr>
      </w:pPr>
      <w:bookmarkStart w:id="8" w:name="tools1"/>
      <w:r w:rsidRPr="00D9735D">
        <w:rPr>
          <w:b/>
          <w:sz w:val="24"/>
          <w:szCs w:val="24"/>
        </w:rPr>
        <w:t>Solution Center Useful Tools</w:t>
      </w:r>
    </w:p>
    <w:bookmarkEnd w:id="8"/>
    <w:p w:rsidR="00D9735D" w:rsidRP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D9735D" w:rsidRPr="00276731" w:rsidRDefault="00816B1E" w:rsidP="00276731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25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you share content from the Solution Center?</w:t>
        </w:r>
      </w:hyperlink>
    </w:p>
    <w:p w:rsidR="00D9735D" w:rsidRPr="00D9735D" w:rsidRDefault="00816B1E" w:rsidP="00D9735D">
      <w:pPr>
        <w:pStyle w:val="ListParagraph"/>
        <w:numPr>
          <w:ilvl w:val="0"/>
          <w:numId w:val="4"/>
        </w:numPr>
        <w:spacing w:after="0" w:line="240" w:lineRule="auto"/>
        <w:rPr>
          <w:rStyle w:val="Hyperlink"/>
          <w:color w:val="365F91" w:themeColor="accent1" w:themeShade="BF"/>
          <w:sz w:val="24"/>
          <w:szCs w:val="24"/>
          <w:u w:val="none"/>
        </w:rPr>
      </w:pPr>
      <w:hyperlink r:id="rId26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happens with links emailed from the Solution Center?</w:t>
        </w:r>
      </w:hyperlink>
    </w:p>
    <w:p w:rsidR="00D9735D" w:rsidRPr="00276731" w:rsidRDefault="00816B1E" w:rsidP="00276731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27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Am I able to save favorite files, documents or solutions for later?</w:t>
        </w:r>
      </w:hyperlink>
    </w:p>
    <w:p w:rsidR="00D9735D" w:rsidRPr="00276731" w:rsidRDefault="00816B1E" w:rsidP="00276731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28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share, edit or remove items from My Favorites list?</w:t>
        </w:r>
      </w:hyperlink>
    </w:p>
    <w:p w:rsidR="00D9735D" w:rsidRPr="00276731" w:rsidRDefault="00816B1E" w:rsidP="00B62275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29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do I provide feedback about a document or ask a technical question?</w:t>
        </w:r>
      </w:hyperlink>
    </w:p>
    <w:p w:rsidR="00D9735D" w:rsidRPr="001A7AED" w:rsidRDefault="00816B1E" w:rsidP="00D9735D">
      <w:pPr>
        <w:pStyle w:val="ListParagraph"/>
        <w:numPr>
          <w:ilvl w:val="0"/>
          <w:numId w:val="4"/>
        </w:numPr>
        <w:spacing w:after="0" w:line="240" w:lineRule="auto"/>
        <w:rPr>
          <w:rStyle w:val="Hyperlink"/>
          <w:color w:val="auto"/>
          <w:sz w:val="24"/>
          <w:szCs w:val="24"/>
          <w:u w:val="none"/>
        </w:rPr>
      </w:pPr>
      <w:hyperlink r:id="rId30" w:history="1">
        <w:r w:rsidR="00D9735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How to rate a document</w:t>
        </w:r>
      </w:hyperlink>
    </w:p>
    <w:p w:rsidR="001A7AED" w:rsidRPr="00276731" w:rsidRDefault="00816B1E" w:rsidP="001A7AED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31" w:history="1">
        <w:r w:rsidR="001A7AE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Am I able to download software from the Solution Center?</w:t>
        </w:r>
      </w:hyperlink>
    </w:p>
    <w:p w:rsidR="001A7AED" w:rsidRPr="00276731" w:rsidRDefault="00816B1E" w:rsidP="001A7AED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32" w:history="1">
        <w:r w:rsidR="001A7AE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ere can I find downloads or documents in the Solution Center?</w:t>
        </w:r>
      </w:hyperlink>
    </w:p>
    <w:p w:rsidR="001A7AED" w:rsidRPr="001A7AED" w:rsidRDefault="00816B1E" w:rsidP="001A7AED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hyperlink r:id="rId33" w:history="1">
        <w:r w:rsidR="001A7AED" w:rsidRPr="00276731">
          <w:rPr>
            <w:rStyle w:val="Hyperlink"/>
            <w:rFonts w:eastAsia="Arial Unicode MS" w:cs="Arial Unicode MS" w:hint="eastAsia"/>
            <w:bCs/>
            <w:sz w:val="24"/>
            <w:szCs w:val="24"/>
          </w:rPr>
          <w:t>What are related documents and where do I find them?</w:t>
        </w:r>
      </w:hyperlink>
    </w:p>
    <w:p w:rsidR="00D9735D" w:rsidRPr="00D9735D" w:rsidRDefault="00D9735D" w:rsidP="00D9735D">
      <w:pPr>
        <w:pStyle w:val="ListParagraph"/>
        <w:spacing w:after="0" w:line="240" w:lineRule="auto"/>
        <w:rPr>
          <w:sz w:val="24"/>
          <w:szCs w:val="24"/>
        </w:rPr>
      </w:pPr>
    </w:p>
    <w:p w:rsidR="00276731" w:rsidRPr="00276731" w:rsidRDefault="00816B1E" w:rsidP="00276731">
      <w:pPr>
        <w:rPr>
          <w:sz w:val="20"/>
          <w:szCs w:val="20"/>
        </w:rPr>
      </w:pPr>
      <w:hyperlink w:anchor="top1" w:history="1">
        <w:r w:rsidR="00276731" w:rsidRPr="00276731">
          <w:rPr>
            <w:rStyle w:val="Hyperlink"/>
            <w:sz w:val="20"/>
            <w:szCs w:val="20"/>
          </w:rPr>
          <w:t>Back to Top</w:t>
        </w:r>
      </w:hyperlink>
    </w:p>
    <w:p w:rsidR="00D9735D" w:rsidRPr="00D9735D" w:rsidRDefault="00D9735D" w:rsidP="00D9735D">
      <w:pPr>
        <w:spacing w:after="0" w:line="240" w:lineRule="auto"/>
        <w:rPr>
          <w:b/>
          <w:sz w:val="24"/>
          <w:szCs w:val="24"/>
        </w:rPr>
      </w:pPr>
    </w:p>
    <w:p w:rsidR="00D246FB" w:rsidRPr="00276731" w:rsidRDefault="00D246FB">
      <w:pPr>
        <w:rPr>
          <w:sz w:val="20"/>
          <w:szCs w:val="20"/>
        </w:rPr>
      </w:pPr>
    </w:p>
    <w:sectPr w:rsidR="00D246FB" w:rsidRPr="00276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A542D"/>
    <w:multiLevelType w:val="hybridMultilevel"/>
    <w:tmpl w:val="C7106788"/>
    <w:lvl w:ilvl="0" w:tplc="2DB041F0">
      <w:start w:val="1"/>
      <w:numFmt w:val="decimal"/>
      <w:lvlText w:val="%1."/>
      <w:lvlJc w:val="left"/>
      <w:pPr>
        <w:ind w:left="720" w:hanging="360"/>
      </w:pPr>
      <w:rPr>
        <w:rFonts w:asciiTheme="minorHAnsi" w:eastAsia="Arial Unicode MS" w:hAnsiTheme="minorHAnsi" w:cs="Arial Unicode MS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BC7518"/>
    <w:multiLevelType w:val="hybridMultilevel"/>
    <w:tmpl w:val="0EF2C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197F1F"/>
    <w:multiLevelType w:val="hybridMultilevel"/>
    <w:tmpl w:val="53623D80"/>
    <w:lvl w:ilvl="0" w:tplc="726C3B5A">
      <w:start w:val="1"/>
      <w:numFmt w:val="decimal"/>
      <w:lvlText w:val="%1."/>
      <w:lvlJc w:val="left"/>
      <w:pPr>
        <w:ind w:left="720" w:hanging="360"/>
      </w:pPr>
      <w:rPr>
        <w:rFonts w:eastAsia="Arial Unicode MS" w:cs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53287E"/>
    <w:multiLevelType w:val="hybridMultilevel"/>
    <w:tmpl w:val="57246DC6"/>
    <w:lvl w:ilvl="0" w:tplc="A210ECFA">
      <w:start w:val="1"/>
      <w:numFmt w:val="decimal"/>
      <w:lvlText w:val="%1."/>
      <w:lvlJc w:val="left"/>
      <w:pPr>
        <w:ind w:left="720" w:hanging="360"/>
      </w:pPr>
      <w:rPr>
        <w:rFonts w:asciiTheme="minorHAnsi" w:eastAsia="Arial Unicode MS" w:hAnsiTheme="minorHAnsi" w:cs="Arial Unicode MS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8B5BB3"/>
    <w:multiLevelType w:val="hybridMultilevel"/>
    <w:tmpl w:val="38AA449E"/>
    <w:lvl w:ilvl="0" w:tplc="D5B6520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D45084"/>
    <w:multiLevelType w:val="hybridMultilevel"/>
    <w:tmpl w:val="B388E966"/>
    <w:lvl w:ilvl="0" w:tplc="A11891B8">
      <w:start w:val="1"/>
      <w:numFmt w:val="decimal"/>
      <w:lvlText w:val="%1."/>
      <w:lvlJc w:val="left"/>
      <w:pPr>
        <w:ind w:left="720" w:hanging="360"/>
      </w:pPr>
      <w:rPr>
        <w:rFonts w:asciiTheme="minorHAnsi" w:eastAsia="Arial Unicode MS" w:hAnsiTheme="minorHAnsi" w:cs="Arial Unicode MS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szAwMrA0MLI0tTBS0lEKTi0uzszPAykwrQUAtbKY2CwAAAA="/>
  </w:docVars>
  <w:rsids>
    <w:rsidRoot w:val="00D9735D"/>
    <w:rsid w:val="001731B7"/>
    <w:rsid w:val="001A7AED"/>
    <w:rsid w:val="00276731"/>
    <w:rsid w:val="004946D4"/>
    <w:rsid w:val="007E32D2"/>
    <w:rsid w:val="00816B1E"/>
    <w:rsid w:val="00B62275"/>
    <w:rsid w:val="00D246FB"/>
    <w:rsid w:val="00D9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7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3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735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46F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7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3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735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46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lutioncenter.yaskawa.com/selfservice/viewdocument.do?noCount=true&amp;externalId=12545&amp;sliceId=1&amp;isLoadPublishedVer=&amp;docType=kc&amp;docTypeID=DT_POLICIESANDPROCEDURES_1&amp;stateId=37073&amp;cmd=displayKC&amp;dialogID=37072&amp;ViewedDocsListHelper=com.kanisa.apps.common.BaseViewedDocsListHelperImpl&amp;openedFromSearchResults=true" TargetMode="External"/><Relationship Id="rId13" Type="http://schemas.openxmlformats.org/officeDocument/2006/relationships/hyperlink" Target="https://solutioncenter.yaskawa.com/selfservice/viewdocument.do?noCount=true&amp;externalId=12607&amp;sliceId=1&amp;isLoadPublishedVer=&amp;docType=kc&amp;docTypeID=DT_POLICIESANDPROCEDURES_1&amp;stateId=37146&amp;cmd=displayKC&amp;dialogID=37145&amp;ViewedDocsListHelper=com.kanisa.apps.common.BaseViewedDocsListHelperImpl&amp;openedFromSearchResults=true" TargetMode="External"/><Relationship Id="rId18" Type="http://schemas.openxmlformats.org/officeDocument/2006/relationships/hyperlink" Target="https://solutioncenter.yaskawa.com/selfservice/viewdocument.do?noCount=true&amp;externalId=12516&amp;sliceId=1&amp;isLoadPublishedVer=&amp;docType=kc&amp;docTypeID=DT_POLICIESANDPROCEDURES_1&amp;stateId=37076&amp;cmd=displayKC&amp;dialogID=37075&amp;ViewedDocsListHelper=com.kanisa.apps.common.BaseViewedDocsListHelperImpl&amp;openedFromSearchResults=true" TargetMode="External"/><Relationship Id="rId26" Type="http://schemas.openxmlformats.org/officeDocument/2006/relationships/hyperlink" Target="https://solutioncenter.yaskawa.com/selfservice/viewdocument.do?noCount=true&amp;externalId=12521&amp;sliceId=1&amp;isLoadPublishedVer=&amp;docType=kc&amp;docTypeID=DT_POLICIESANDPROCEDURES_1&amp;stateId=37043&amp;cmd=displayKC&amp;dialogID=37042&amp;ViewedDocsListHelper=com.kanisa.apps.common.BaseViewedDocsListHelperImpl&amp;openedFromSearchResults=true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solutioncenter.yaskawa.com/selfservice/viewdocument.do?noCount=true&amp;externalId=12601&amp;sliceId=1&amp;isLoadPublishedVer=&amp;docType=kc&amp;docTypeID=DT_POLICIESANDPROCEDURES_1&amp;stateId=37120&amp;cmd=displayKC&amp;dialogID=37119&amp;ViewedDocsListHelper=com.kanisa.apps.common.BaseViewedDocsListHelperImpl&amp;openedFromSearchResults=true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solutioncenter.yaskawa.com/selfservice/viewdocument.do?noCount=true&amp;externalId=12527&amp;sliceId=1&amp;isLoadPublishedVer=&amp;docType=kc&amp;docTypeID=DT_POLICIESANDPROCEDURES_1&amp;stateId=37065&amp;cmd=displayKC&amp;dialogID=37064&amp;ViewedDocsListHelper=com.kanisa.apps.common.BaseViewedDocsListHelperImpl&amp;openedFromSearchResults=true" TargetMode="External"/><Relationship Id="rId12" Type="http://schemas.openxmlformats.org/officeDocument/2006/relationships/hyperlink" Target="https://solutioncenter.yaskawa.com/selfservice/viewdocument.do?noCount=true&amp;externalId=12604&amp;sliceId=1&amp;isLoadPublishedVer=&amp;docType=kc&amp;docTypeID=DT_POLICIESANDPROCEDURES_1&amp;stateId=37135&amp;cmd=displayKC&amp;dialogID=37134&amp;ViewedDocsListHelper=com.kanisa.apps.common.BaseViewedDocsListHelperImpl&amp;openedFromSearchResults=true" TargetMode="External"/><Relationship Id="rId17" Type="http://schemas.openxmlformats.org/officeDocument/2006/relationships/hyperlink" Target="https://solutioncenter.yaskawa.com/selfservice/viewdocument.do?noCount=true&amp;externalId=12526&amp;sliceId=1&amp;isLoadPublishedVer=&amp;docType=kc&amp;docTypeID=DT_POLICIESANDPROCEDURES_1&amp;stateId=37060&amp;cmd=displayKC&amp;dialogID=37059&amp;ViewedDocsListHelper=com.kanisa.apps.common.BaseViewedDocsListHelperImpl&amp;openedFromSearchResults=true" TargetMode="External"/><Relationship Id="rId25" Type="http://schemas.openxmlformats.org/officeDocument/2006/relationships/hyperlink" Target="https://solutioncenter.yaskawa.com/selfservice/viewdocument.do?noCount=true&amp;externalId=12517&amp;sliceId=1&amp;isLoadPublishedVer=&amp;docType=kc&amp;docTypeID=DT_POLICIESANDPROCEDURES_1&amp;stateId=37032&amp;cmd=displayKC&amp;dialogID=37031&amp;ViewedDocsListHelper=com.kanisa.apps.common.BaseViewedDocsListHelperImpl&amp;openedFromSearchResults=true" TargetMode="External"/><Relationship Id="rId33" Type="http://schemas.openxmlformats.org/officeDocument/2006/relationships/hyperlink" Target="https://solutioncenter.yaskawa.com/selfservice/viewdocument.do?noCount=true&amp;externalId=12558&amp;sliceId=1&amp;isLoadPublishedVer=&amp;docType=kc&amp;docTypeID=DT_POLICIESANDPROCEDURES_1&amp;stateId=37103&amp;cmd=displayKC&amp;dialogID=37102&amp;ViewedDocsListHelper=com.kanisa.apps.common.BaseViewedDocsListHelperImpl&amp;openedFromSearchResults=true" TargetMode="External"/><Relationship Id="rId2" Type="http://schemas.openxmlformats.org/officeDocument/2006/relationships/styles" Target="styles.xml"/><Relationship Id="rId16" Type="http://schemas.openxmlformats.org/officeDocument/2006/relationships/hyperlink" Target="https://solutioncenter.yaskawa.com/selfservice/viewdocument.do?noCount=true&amp;externalId=12524&amp;sliceId=1&amp;isLoadPublishedVer=&amp;docType=kc&amp;docTypeID=DT_POLICIESANDPROCEDURES_1&amp;stateId=37047&amp;cmd=displayKC&amp;dialogID=37046&amp;ViewedDocsListHelper=com.kanisa.apps.common.BaseViewedDocsListHelperImpl&amp;openedFromSearchResults=true" TargetMode="External"/><Relationship Id="rId20" Type="http://schemas.openxmlformats.org/officeDocument/2006/relationships/hyperlink" Target="https://solutioncenter.yaskawa.com/selfservice/viewdocument.do?noCount=true&amp;externalId=12600&amp;sliceId=1&amp;isLoadPublishedVer=&amp;docType=kc&amp;docTypeID=DT_POLICIESANDPROCEDURES_1&amp;stateId=37117&amp;cmd=displayKC&amp;dialogID=37116&amp;ViewedDocsListHelper=com.kanisa.apps.common.BaseViewedDocsListHelperImpl&amp;openedFromSearchResults=true" TargetMode="External"/><Relationship Id="rId29" Type="http://schemas.openxmlformats.org/officeDocument/2006/relationships/hyperlink" Target="https://solutioncenter.yaskawa.com/selfservice/viewdocument.do?noCount=true&amp;externalId=12525&amp;sliceId=1&amp;isLoadPublishedVer=&amp;docType=kc&amp;docTypeID=DT_POLICIESANDPROCEDURES_1&amp;stateId=37052&amp;cmd=displayKC&amp;dialogID=37051&amp;ViewedDocsListHelper=com.kanisa.apps.common.BaseViewedDocsListHelperImpl&amp;openedFromSearchResults=tru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olutioncenter.yaskawa.com/selfservice/viewdocument.do?noCount=true&amp;externalId=12515&amp;sliceId=2&amp;isLoadPublishedVer=&amp;docType=kc&amp;docTypeID=DT_POLICIESANDPROCEDURES_1&amp;stateId=37029&amp;cmd=displayKC&amp;dialogID=37028&amp;ViewedDocsListHelper=com.kanisa.apps.common.BaseViewedDocsListHelperImpl&amp;openedFromSearchResults=true" TargetMode="External"/><Relationship Id="rId11" Type="http://schemas.openxmlformats.org/officeDocument/2006/relationships/hyperlink" Target="https://solutioncenter.yaskawa.com/selfservice/viewdocument.do?noCount=true&amp;externalId=12603&amp;sliceId=1&amp;isLoadPublishedVer=&amp;docType=kc&amp;docTypeID=DT_POLICIESANDPROCEDURES_1&amp;stateId=37132&amp;cmd=displayKC&amp;dialogID=37131&amp;ViewedDocsListHelper=com.kanisa.apps.common.BaseViewedDocsListHelperImpl&amp;openedFromSearchResults=true" TargetMode="External"/><Relationship Id="rId24" Type="http://schemas.openxmlformats.org/officeDocument/2006/relationships/hyperlink" Target="https://solutioncenter.yaskawa.com/selfservice/viewdocument.do?noCount=true&amp;externalId=12608&amp;sliceId=1&amp;isLoadPublishedVer=&amp;docType=kc&amp;docTypeID=DT_POLICIESANDPROCEDURES_1&amp;stateId=37149&amp;cmd=displayKC&amp;dialogID=37148&amp;ViewedDocsListHelper=com.kanisa.apps.common.BaseViewedDocsListHelperImpl&amp;openedFromSearchResults=true" TargetMode="External"/><Relationship Id="rId32" Type="http://schemas.openxmlformats.org/officeDocument/2006/relationships/hyperlink" Target="https://solutioncenter.yaskawa.com/selfservice/viewdocument.do?noCount=true&amp;externalId=12546&amp;sliceId=1&amp;isLoadPublishedVer=&amp;docType=kc&amp;docTypeID=DT_POLICIESANDPROCEDURES_1&amp;stateId=37081&amp;cmd=displayKC&amp;dialogID=37080&amp;ViewedDocsListHelper=com.kanisa.apps.common.BaseViewedDocsListHelperImpl&amp;openedFromSearchResults=tru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olutioncenter.yaskawa.com/selfservice/viewdocument.do?noCount=true&amp;externalId=12522&amp;sliceId=1&amp;isLoadPublishedVer=&amp;docType=kc&amp;docTypeID=DT_POLICIESANDPROCEDURES_1&amp;stateId=37037&amp;cmd=displayKC&amp;dialogID=37036&amp;ViewedDocsListHelper=com.kanisa.apps.common.BaseViewedDocsListHelperImpl&amp;openedFromSearchResults=true" TargetMode="External"/><Relationship Id="rId23" Type="http://schemas.openxmlformats.org/officeDocument/2006/relationships/hyperlink" Target="https://solutioncenter.yaskawa.com/selfservice/viewdocument.do?noCount=true&amp;externalId=12606&amp;sliceId=1&amp;isLoadPublishedVer=&amp;docType=kc&amp;docTypeID=DT_POLICIESANDPROCEDURES_1&amp;stateId=37143&amp;cmd=displayKC&amp;dialogID=37142&amp;ViewedDocsListHelper=com.kanisa.apps.common.BaseViewedDocsListHelperImpl&amp;openedFromSearchResults=true" TargetMode="External"/><Relationship Id="rId28" Type="http://schemas.openxmlformats.org/officeDocument/2006/relationships/hyperlink" Target="https://solutioncenter.yaskawa.com/selfservice/viewdocument.do?noCount=true&amp;externalId=12551&amp;sliceId=1&amp;isLoadPublishedVer=&amp;docType=kc&amp;docTypeID=DT_POLICIESANDPROCEDURES_1&amp;stateId=37092&amp;cmd=displayKC&amp;dialogID=37091&amp;ViewedDocsListHelper=com.kanisa.apps.common.BaseViewedDocsListHelperImpl&amp;openedFromSearchResults=true" TargetMode="External"/><Relationship Id="rId10" Type="http://schemas.openxmlformats.org/officeDocument/2006/relationships/hyperlink" Target="https://solutioncenter.yaskawa.com/selfservice/viewdocument.do?noCount=true&amp;externalId=12554&amp;sliceId=1&amp;isLoadPublishedVer=&amp;docType=kc&amp;docTypeID=DT_POLICIESANDPROCEDURES_1&amp;stateId=37100&amp;cmd=displayKC&amp;dialogID=37099&amp;ViewedDocsListHelper=com.kanisa.apps.common.BaseViewedDocsListHelperImpl&amp;openedFromSearchResults=true" TargetMode="External"/><Relationship Id="rId19" Type="http://schemas.openxmlformats.org/officeDocument/2006/relationships/hyperlink" Target="https://solutioncenter.yaskawa.com/selfservice/viewdocument.do?noCount=true&amp;externalId=12559&amp;sliceId=1&amp;isLoadPublishedVer=&amp;docType=kc&amp;docTypeID=DT_POLICIESANDPROCEDURES_1&amp;stateId=37113&amp;cmd=displayKC&amp;dialogID=37112&amp;ViewedDocsListHelper=com.kanisa.apps.common.BaseViewedDocsListHelperImpl&amp;openedFromSearchResults=true" TargetMode="External"/><Relationship Id="rId31" Type="http://schemas.openxmlformats.org/officeDocument/2006/relationships/hyperlink" Target="https://solutioncenter.yaskawa.com/selfservice/viewdocument.do?noCount=true&amp;externalId=12544&amp;sliceId=1&amp;isLoadPublishedVer=&amp;docType=kc&amp;docTypeID=DT_POLICIESANDPROCEDURES_1&amp;stateId=37068&amp;cmd=displayKC&amp;dialogID=37067&amp;ViewedDocsListHelper=com.kanisa.apps.common.BaseViewedDocsListHelperImpl&amp;openedFromSearchResults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lutioncenter.yaskawa.com/selfservice/viewdocument.do?noCount=true&amp;externalId=12552&amp;sliceId=1&amp;isLoadPublishedVer=&amp;docType=kc&amp;docTypeID=DT_POLICIESANDPROCEDURES_1&amp;stateId=37097&amp;cmd=displayKC&amp;dialogID=37096&amp;ViewedDocsListHelper=com.kanisa.apps.common.BaseViewedDocsListHelperImpl&amp;openedFromSearchResults=true" TargetMode="External"/><Relationship Id="rId14" Type="http://schemas.openxmlformats.org/officeDocument/2006/relationships/hyperlink" Target="https://solutioncenter.yaskawa.com/selfservice/viewdocument.do?noCount=true&amp;externalId=12512&amp;sliceId=1&amp;noCount=true&amp;isLoadPublishedVer=&amp;docType=kc&amp;docTypeID=DT_POLICIESANDPROCEDURES_1&amp;stateId=37037&amp;cmd=displayKC&amp;dialogID=37036&amp;ViewedDocsListHelper=com.kanisa.apps.common.BaseViewedDocsListHelperImpl&amp;openedFromSearchResults=true" TargetMode="External"/><Relationship Id="rId22" Type="http://schemas.openxmlformats.org/officeDocument/2006/relationships/hyperlink" Target="https://solutioncenter.yaskawa.com/selfservice/viewdocument.do?noCount=true&amp;externalId=12605&amp;sliceId=1&amp;isLoadPublishedVer=&amp;docType=kc&amp;docTypeID=DT_POLICIESANDPROCEDURES_1&amp;stateId=37138&amp;cmd=displayKC&amp;dialogID=37137&amp;ViewedDocsListHelper=com.kanisa.apps.common.BaseViewedDocsListHelperImpl&amp;openedFromSearchResults=true" TargetMode="External"/><Relationship Id="rId27" Type="http://schemas.openxmlformats.org/officeDocument/2006/relationships/hyperlink" Target="https://solutioncenter.yaskawa.com/selfservice/viewdocument.do?noCount=true&amp;externalId=12549&amp;sliceId=1&amp;isLoadPublishedVer=&amp;docType=kc&amp;docTypeID=DT_POLICIESANDPROCEDURES_1&amp;stateId=37088&amp;cmd=displayKC&amp;dialogID=37087&amp;ViewedDocsListHelper=com.kanisa.apps.common.BaseViewedDocsListHelperImpl&amp;openedFromSearchResults=true" TargetMode="External"/><Relationship Id="rId30" Type="http://schemas.openxmlformats.org/officeDocument/2006/relationships/hyperlink" Target="https://solutioncenter.yaskawa.com/selfservice/viewdocument.do?noCount=true&amp;externalId=12602&amp;sliceId=1&amp;isLoadPublishedVer=&amp;docType=kc&amp;docTypeID=DT_POLICIESANDPROCEDURES_1&amp;stateId=37127&amp;cmd=displayKC&amp;dialogID=37126&amp;ViewedDocsListHelper=com.kanisa.apps.common.BaseViewedDocsListHelperImpl&amp;openedFromSearchResults=true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35</Words>
  <Characters>989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manetc</Company>
  <LinksUpToDate>false</LinksUpToDate>
  <CharactersWithSpaces>11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Bartelson</dc:creator>
  <cp:lastModifiedBy>Michelle Bartelson</cp:lastModifiedBy>
  <cp:revision>2</cp:revision>
  <dcterms:created xsi:type="dcterms:W3CDTF">2019-02-22T17:09:00Z</dcterms:created>
  <dcterms:modified xsi:type="dcterms:W3CDTF">2019-02-22T17:09:00Z</dcterms:modified>
</cp:coreProperties>
</file>